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Widl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dl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33 North Ottawa Avenu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widlak8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611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b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